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hyperlink r:id="rId20"><w:r><w:rPr><w:rStyle w:val="Hyperlink" /><w:iCs /><w:i /></w:rPr><w:t xml:space="preserve">https://doi.org/10.1038/s41467-023-41057-4</w:t></w:r></w:hyperlink></w:p><w:p><w:pPr><w:pStyle w:val="BodyText" /></w:pPr><w:r><w:t xml:space="preserve">Published: September 9, 2023</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Biomedical Informatics, University of Colorado School of Medicine, Aurora, CO 80045, USA; 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94305,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 Nashville, TN 37232, USA</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 Nashville, TN 37232, USA</w:t></w:r><w:r><w:t xml:space="preserve"> </w:t></w:r></w:p><w:p><w:pPr><w:numPr><w:ilvl w:val="0" /><w:numId w:val="1001" /></w:numPr></w:pPr><w:r><w:rPr><w:bCs /><w:b /></w:rPr><w:t xml:space="preserve">Bahram Namjou</w:t></w:r><w:r><w:t xml:space="preserve"> </w:t></w:r><w:r><w:t xml:space="preserve"> </w:t></w:r><w:r><w:t xml:space="preserve"> </w:t></w:r><w:r><w:t xml:space="preserve">Cincinnati Children’s Hospital Medical Center, Cincinnati, OH 45229, USA</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Y 10032, USA</w:t></w:r><w:r><w:t xml:space="preserve"> </w:t></w:r></w:p><w:p><w:pPr><w:numPr><w:ilvl w:val="0" /><w:numId w:val="1001" /></w:numPr></w:pPr><w:r><w:rPr><w:bCs /><w:b /></w:rPr><w:t xml:space="preserve">Iftikhar Kullo</w:t></w:r><w:r><w:t xml:space="preserve"> </w:t></w:r><w:r><w:t xml:space="preserve"> </w:t></w:r><w:r><w:t xml:space="preserve"> </w:t></w:r><w:r><w:t xml:space="preserve">Mayo Clinic, Rochester, MN 55905, USA</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 Chicago, IL 60611, USA</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84112,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Created with BioRender.com.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 Created with BioRender.com.</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Data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w:t></w:r><w:r><w:t xml:space="preserve"> </w:t></w:r><w:r><w:rPr><w:bCs /><w:b /></w:rPr><w:t xml:space="preserve">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Data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Data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Data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Data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r><w:t xml:space="preserve"> </w:t></w:r><w:r><w:t xml:space="preserve">the Robert L. McNeil Jr. Endowed Fellowship in Translational Medicine and Therapeutics to C. Skarke.</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491117" /><wp:effectExtent b="0" l="0" r="0" t="0" /><wp:docPr descr="Figure S11: Primers for generating illumina libraries. Sequences are provided in a readable format in Supplementary Data 8."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491117"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r><w:t xml:space="preserve"> </w:t></w:r><w:r><w:t xml:space="preserve">Sequences are provided in a readable format in Supplementary Data 8.</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 Target="https://doi.org/10.1038/s41467-023-41057-4"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 Target="https://doi.org/10.1038/s41467-023-41057-4"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9-25T17:30:13Z</dcterms:created>
  <dcterms:modified xsi:type="dcterms:W3CDTF">2023-09-25T17: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